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4" w:space="0" w:color="C45911" w:themeColor="accent2" w:themeShade="BF"/>
          <w:left w:val="single" w:sz="4" w:space="0" w:color="C45911" w:themeColor="accent2" w:themeShade="BF"/>
          <w:bottom w:val="single" w:sz="4" w:space="0" w:color="C45911" w:themeColor="accent2" w:themeShade="BF"/>
          <w:right w:val="single" w:sz="4" w:space="0" w:color="C45911" w:themeColor="accent2" w:themeShade="BF"/>
          <w:insideH w:val="single" w:sz="4" w:space="0" w:color="C45911" w:themeColor="accent2" w:themeShade="BF"/>
          <w:insideV w:val="single" w:sz="4" w:space="0" w:color="C45911" w:themeColor="accent2" w:themeShade="BF"/>
        </w:tblBorders>
        <w:tblLook w:val="04A0" w:firstRow="1" w:lastRow="0" w:firstColumn="1" w:lastColumn="0" w:noHBand="0" w:noVBand="1"/>
      </w:tblPr>
      <w:tblGrid>
        <w:gridCol w:w="10070"/>
      </w:tblGrid>
      <w:tr w:rsidR="005A6C04" w14:paraId="73EA6EA5" w14:textId="77777777" w:rsidTr="00EF21E3">
        <w:trPr>
          <w:trHeight w:val="1088"/>
        </w:trPr>
        <w:tc>
          <w:tcPr>
            <w:tcW w:w="10070" w:type="dxa"/>
            <w:shd w:val="clear" w:color="auto" w:fill="FBE4D5" w:themeFill="accent2" w:themeFillTint="33"/>
          </w:tcPr>
          <w:p w14:paraId="42272CB2" w14:textId="62F5A1F0" w:rsidR="005A6C04" w:rsidRDefault="00EF21E3">
            <w:bookmarkStart w:id="0" w:name="_GoBack"/>
            <w:bookmarkEnd w:id="0"/>
            <w:r w:rsidRPr="005A6C04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6DDD92C" wp14:editId="10B6814C">
                      <wp:simplePos x="0" y="0"/>
                      <wp:positionH relativeFrom="column">
                        <wp:posOffset>1391920</wp:posOffset>
                      </wp:positionH>
                      <wp:positionV relativeFrom="paragraph">
                        <wp:posOffset>127000</wp:posOffset>
                      </wp:positionV>
                      <wp:extent cx="3619500" cy="400050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1DCDEB0D-BF5E-4187-8AA3-1FF664C503C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0" cy="4000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B5F2868" w14:textId="77777777" w:rsidR="005A6C04" w:rsidRDefault="005A6C04" w:rsidP="005A6C0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5A6C04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/>
                                      <w:sz w:val="40"/>
                                      <w:szCs w:val="40"/>
                                      <w14:shadow w14:blurRad="0" w14:dist="38100" w14:dir="2700000" w14:sx="100000" w14:sy="100000" w14:kx="0" w14:ky="0" w14:algn="tl">
                                        <w14:schemeClr w14:val="accent2"/>
                                      </w14:shadow>
                                      <w14:textOutline w14:w="6604" w14:cap="flat" w14:cmpd="sng" w14:algn="ctr">
                                        <w14:solidFill>
                                          <w14:schemeClr w14:val="accent2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FLOORING ESTIMATE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DDD92C" id="Rectangle 2" o:spid="_x0000_s1026" style="position:absolute;margin-left:109.6pt;margin-top:10pt;width:285pt;height:31.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" filled="f" stroked="f">
                      <v:textbox style="mso-fit-shape-to-text:t">
                        <w:txbxContent>
                          <w:p w14:paraId="4B5F2868" w14:textId="77777777" w:rsidR="005A6C04" w:rsidRDefault="005A6C04" w:rsidP="005A6C0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5A6C04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LOORING ESTIMATE TEMPL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W w:w="10080" w:type="dxa"/>
        <w:tblLook w:val="04A0" w:firstRow="1" w:lastRow="0" w:firstColumn="1" w:lastColumn="0" w:noHBand="0" w:noVBand="1"/>
      </w:tblPr>
      <w:tblGrid>
        <w:gridCol w:w="3600"/>
        <w:gridCol w:w="1980"/>
        <w:gridCol w:w="1260"/>
        <w:gridCol w:w="900"/>
        <w:gridCol w:w="630"/>
        <w:gridCol w:w="1710"/>
      </w:tblGrid>
      <w:tr w:rsidR="005A6C04" w:rsidRPr="005A6C04" w14:paraId="3957FF2B" w14:textId="77777777" w:rsidTr="00EF21E3">
        <w:trPr>
          <w:trHeight w:val="153"/>
        </w:trPr>
        <w:tc>
          <w:tcPr>
            <w:tcW w:w="100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4E1D2" w14:textId="66F23E73" w:rsidR="005A6C04" w:rsidRPr="005A6C04" w:rsidRDefault="005A6C04" w:rsidP="005A6C0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5A6C04" w:rsidRPr="005A6C04" w14:paraId="066B940F" w14:textId="77777777" w:rsidTr="00EF21E3">
        <w:trPr>
          <w:trHeight w:val="225"/>
        </w:trPr>
        <w:tc>
          <w:tcPr>
            <w:tcW w:w="7740" w:type="dxa"/>
            <w:gridSpan w:val="4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7FE4F234" w14:textId="501570C4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A6C0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2340" w:type="dxa"/>
            <w:gridSpan w:val="2"/>
            <w:tcBorders>
              <w:top w:val="single" w:sz="4" w:space="0" w:color="C65911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0D2CB013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A6C0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</w:tr>
      <w:tr w:rsidR="005A6C04" w:rsidRPr="005A6C04" w14:paraId="11987192" w14:textId="77777777" w:rsidTr="00EF21E3">
        <w:trPr>
          <w:trHeight w:val="288"/>
        </w:trPr>
        <w:tc>
          <w:tcPr>
            <w:tcW w:w="7740" w:type="dxa"/>
            <w:gridSpan w:val="4"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681BBE0B" w14:textId="095C8680" w:rsidR="005A6C04" w:rsidRPr="005A6C04" w:rsidRDefault="0033604C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&lt;Customer Name&gt;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0B56877D" w14:textId="13EEE0F6" w:rsidR="005A6C04" w:rsidRPr="005A6C04" w:rsidRDefault="0033604C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</w:rPr>
              <w:t>mm.dd.yyyy</w:t>
            </w:r>
            <w:proofErr w:type="spellEnd"/>
            <w:proofErr w:type="gramEnd"/>
          </w:p>
        </w:tc>
      </w:tr>
      <w:tr w:rsidR="005A6C04" w:rsidRPr="005A6C04" w14:paraId="475DED3E" w14:textId="77777777" w:rsidTr="00EF21E3">
        <w:trPr>
          <w:trHeight w:val="225"/>
        </w:trPr>
        <w:tc>
          <w:tcPr>
            <w:tcW w:w="10080" w:type="dxa"/>
            <w:gridSpan w:val="6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2049B97E" w14:textId="7976B384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A6C0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</w:t>
            </w:r>
          </w:p>
        </w:tc>
      </w:tr>
      <w:tr w:rsidR="005A6C04" w:rsidRPr="005A6C04" w14:paraId="6CFCC410" w14:textId="77777777" w:rsidTr="00EF21E3">
        <w:trPr>
          <w:trHeight w:val="297"/>
        </w:trPr>
        <w:tc>
          <w:tcPr>
            <w:tcW w:w="10080" w:type="dxa"/>
            <w:gridSpan w:val="6"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79632E86" w14:textId="5817C73D" w:rsidR="005A6C04" w:rsidRPr="005A6C04" w:rsidRDefault="0033604C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&lt;Address&gt;</w:t>
            </w:r>
          </w:p>
        </w:tc>
      </w:tr>
      <w:tr w:rsidR="005A6C04" w:rsidRPr="005A6C04" w14:paraId="19C61F70" w14:textId="77777777" w:rsidTr="00EF21E3">
        <w:trPr>
          <w:trHeight w:val="225"/>
        </w:trPr>
        <w:tc>
          <w:tcPr>
            <w:tcW w:w="7740" w:type="dxa"/>
            <w:gridSpan w:val="4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7FA7D8B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A6C0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2340" w:type="dxa"/>
            <w:gridSpan w:val="2"/>
            <w:tcBorders>
              <w:top w:val="single" w:sz="4" w:space="0" w:color="C65911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1FAF0E59" w14:textId="5DE50B0F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A6C0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5A6C04" w:rsidRPr="005A6C04" w14:paraId="7B0501A0" w14:textId="77777777" w:rsidTr="00EF21E3">
        <w:trPr>
          <w:trHeight w:val="315"/>
        </w:trPr>
        <w:tc>
          <w:tcPr>
            <w:tcW w:w="7740" w:type="dxa"/>
            <w:gridSpan w:val="4"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60B0BA84" w14:textId="642D8FCE" w:rsidR="005A6C04" w:rsidRPr="005A6C04" w:rsidRDefault="0033604C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&lt;Contact Person&gt;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76F047F2" w14:textId="08063A52" w:rsidR="005A6C04" w:rsidRPr="005A6C04" w:rsidRDefault="0033604C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&lt;Contact Number&gt;</w:t>
            </w:r>
          </w:p>
        </w:tc>
      </w:tr>
      <w:tr w:rsidR="005A6C04" w:rsidRPr="005A6C04" w14:paraId="7CD8FD0D" w14:textId="77777777" w:rsidTr="00EF21E3">
        <w:trPr>
          <w:trHeight w:val="225"/>
        </w:trPr>
        <w:tc>
          <w:tcPr>
            <w:tcW w:w="10080" w:type="dxa"/>
            <w:gridSpan w:val="6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0A1C5AED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A6C0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</w:t>
            </w:r>
          </w:p>
        </w:tc>
      </w:tr>
      <w:tr w:rsidR="005A6C04" w:rsidRPr="005A6C04" w14:paraId="23C60404" w14:textId="77777777" w:rsidTr="0033604C">
        <w:trPr>
          <w:trHeight w:val="288"/>
        </w:trPr>
        <w:tc>
          <w:tcPr>
            <w:tcW w:w="10080" w:type="dxa"/>
            <w:gridSpan w:val="6"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2B70DC73" w14:textId="6BEFDCF7" w:rsidR="005A6C04" w:rsidRPr="005A6C04" w:rsidRDefault="0033604C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&lt;Email Address&gt;</w:t>
            </w:r>
          </w:p>
        </w:tc>
      </w:tr>
      <w:tr w:rsidR="005A6C04" w:rsidRPr="005A6C04" w14:paraId="2F2CB46E" w14:textId="77777777" w:rsidTr="00EF21E3">
        <w:trPr>
          <w:trHeight w:val="225"/>
        </w:trPr>
        <w:tc>
          <w:tcPr>
            <w:tcW w:w="10080" w:type="dxa"/>
            <w:gridSpan w:val="6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7E94D7EE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A6C0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ERMS</w:t>
            </w:r>
          </w:p>
        </w:tc>
      </w:tr>
      <w:tr w:rsidR="005A6C04" w:rsidRPr="005A6C04" w14:paraId="267FFE5F" w14:textId="77777777" w:rsidTr="00EF21E3">
        <w:trPr>
          <w:trHeight w:val="450"/>
        </w:trPr>
        <w:tc>
          <w:tcPr>
            <w:tcW w:w="10080" w:type="dxa"/>
            <w:gridSpan w:val="6"/>
            <w:vMerge w:val="restart"/>
            <w:tcBorders>
              <w:top w:val="nil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hideMark/>
          </w:tcPr>
          <w:p w14:paraId="6112BA3F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A6C04">
              <w:rPr>
                <w:rFonts w:ascii="Calibri" w:eastAsia="Times New Roman" w:hAnsi="Calibri" w:cs="Calibri"/>
                <w:i/>
                <w:iCs/>
                <w:color w:val="000000"/>
              </w:rPr>
              <w:t>This space is reserved for the terms (i.e. payment, schedule, etc.) related to this project.</w:t>
            </w:r>
          </w:p>
        </w:tc>
      </w:tr>
      <w:tr w:rsidR="005A6C04" w:rsidRPr="005A6C04" w14:paraId="3073E5D2" w14:textId="77777777" w:rsidTr="00EF21E3">
        <w:trPr>
          <w:trHeight w:val="450"/>
        </w:trPr>
        <w:tc>
          <w:tcPr>
            <w:tcW w:w="10080" w:type="dxa"/>
            <w:gridSpan w:val="6"/>
            <w:vMerge/>
            <w:tcBorders>
              <w:top w:val="nil"/>
              <w:left w:val="single" w:sz="4" w:space="0" w:color="C65911"/>
              <w:bottom w:val="nil"/>
              <w:right w:val="single" w:sz="4" w:space="0" w:color="C65911"/>
            </w:tcBorders>
            <w:vAlign w:val="center"/>
            <w:hideMark/>
          </w:tcPr>
          <w:p w14:paraId="174E432D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5A6C04" w:rsidRPr="005A6C04" w14:paraId="04E0153B" w14:textId="77777777" w:rsidTr="0033604C">
        <w:trPr>
          <w:trHeight w:val="450"/>
        </w:trPr>
        <w:tc>
          <w:tcPr>
            <w:tcW w:w="10080" w:type="dxa"/>
            <w:gridSpan w:val="6"/>
            <w:vMerge/>
            <w:tcBorders>
              <w:top w:val="nil"/>
              <w:left w:val="single" w:sz="4" w:space="0" w:color="C65911"/>
              <w:bottom w:val="nil"/>
              <w:right w:val="single" w:sz="4" w:space="0" w:color="C65911"/>
            </w:tcBorders>
            <w:vAlign w:val="center"/>
            <w:hideMark/>
          </w:tcPr>
          <w:p w14:paraId="69448646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5A6C04" w:rsidRPr="005A6C04" w14:paraId="4B187CE2" w14:textId="77777777" w:rsidTr="00EF21E3">
        <w:trPr>
          <w:trHeight w:val="330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000000" w:fill="F4B084"/>
            <w:noWrap/>
            <w:vAlign w:val="center"/>
            <w:hideMark/>
          </w:tcPr>
          <w:p w14:paraId="239B3E32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A6C04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1980" w:type="dxa"/>
            <w:tcBorders>
              <w:top w:val="single" w:sz="4" w:space="0" w:color="FCE4D6"/>
              <w:left w:val="nil"/>
              <w:bottom w:val="single" w:sz="4" w:space="0" w:color="FCE4D6"/>
              <w:right w:val="single" w:sz="4" w:space="0" w:color="FCE4D6"/>
            </w:tcBorders>
            <w:shd w:val="clear" w:color="000000" w:fill="F4B084"/>
            <w:noWrap/>
            <w:vAlign w:val="center"/>
            <w:hideMark/>
          </w:tcPr>
          <w:p w14:paraId="15ADBBC4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A6C04">
              <w:rPr>
                <w:rFonts w:ascii="Calibri" w:eastAsia="Times New Roman" w:hAnsi="Calibri" w:cs="Calibri"/>
                <w:b/>
                <w:bCs/>
                <w:color w:val="000000"/>
              </w:rPr>
              <w:t>Type</w:t>
            </w:r>
          </w:p>
        </w:tc>
        <w:tc>
          <w:tcPr>
            <w:tcW w:w="1260" w:type="dxa"/>
            <w:tcBorders>
              <w:top w:val="single" w:sz="4" w:space="0" w:color="FCE4D6"/>
              <w:left w:val="nil"/>
              <w:bottom w:val="single" w:sz="4" w:space="0" w:color="FCE4D6"/>
              <w:right w:val="single" w:sz="4" w:space="0" w:color="FCE4D6"/>
            </w:tcBorders>
            <w:shd w:val="clear" w:color="000000" w:fill="F4B084"/>
            <w:noWrap/>
            <w:vAlign w:val="center"/>
            <w:hideMark/>
          </w:tcPr>
          <w:p w14:paraId="4508F923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A6C04">
              <w:rPr>
                <w:rFonts w:ascii="Calibri" w:eastAsia="Times New Roman" w:hAnsi="Calibri" w:cs="Calibri"/>
                <w:b/>
                <w:bCs/>
                <w:color w:val="000000"/>
              </w:rPr>
              <w:t>Sq. Feet</w:t>
            </w:r>
          </w:p>
        </w:tc>
        <w:tc>
          <w:tcPr>
            <w:tcW w:w="1530" w:type="dxa"/>
            <w:gridSpan w:val="2"/>
            <w:tcBorders>
              <w:top w:val="single" w:sz="4" w:space="0" w:color="FCE4D6"/>
              <w:left w:val="nil"/>
              <w:bottom w:val="single" w:sz="4" w:space="0" w:color="FCE4D6"/>
              <w:right w:val="single" w:sz="4" w:space="0" w:color="FCE4D6"/>
            </w:tcBorders>
            <w:shd w:val="clear" w:color="000000" w:fill="F4B084"/>
            <w:noWrap/>
            <w:vAlign w:val="center"/>
            <w:hideMark/>
          </w:tcPr>
          <w:p w14:paraId="044A90A1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A6C04">
              <w:rPr>
                <w:rFonts w:ascii="Calibri" w:eastAsia="Times New Roman" w:hAnsi="Calibri" w:cs="Calibri"/>
                <w:b/>
                <w:bCs/>
                <w:color w:val="000000"/>
              </w:rPr>
              <w:t>Cost</w:t>
            </w:r>
          </w:p>
        </w:tc>
        <w:tc>
          <w:tcPr>
            <w:tcW w:w="1710" w:type="dxa"/>
            <w:tcBorders>
              <w:top w:val="single" w:sz="4" w:space="0" w:color="FCE4D6"/>
              <w:left w:val="nil"/>
              <w:bottom w:val="single" w:sz="4" w:space="0" w:color="FCE4D6"/>
              <w:right w:val="single" w:sz="4" w:space="0" w:color="C65911"/>
            </w:tcBorders>
            <w:shd w:val="clear" w:color="000000" w:fill="F4B084"/>
            <w:noWrap/>
            <w:vAlign w:val="center"/>
            <w:hideMark/>
          </w:tcPr>
          <w:p w14:paraId="3B9B2CF5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A6C04">
              <w:rPr>
                <w:rFonts w:ascii="Calibri" w:eastAsia="Times New Roman" w:hAnsi="Calibri" w:cs="Calibri"/>
                <w:b/>
                <w:bCs/>
                <w:color w:val="000000"/>
              </w:rPr>
              <w:t>Amount</w:t>
            </w:r>
          </w:p>
        </w:tc>
      </w:tr>
      <w:tr w:rsidR="005A6C04" w:rsidRPr="005A6C04" w14:paraId="45E5B234" w14:textId="77777777" w:rsidTr="00EF21E3">
        <w:trPr>
          <w:trHeight w:val="233"/>
        </w:trPr>
        <w:tc>
          <w:tcPr>
            <w:tcW w:w="3600" w:type="dxa"/>
            <w:tcBorders>
              <w:top w:val="nil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057BC7B1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Living Area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8A87FC1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Carpe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33A00A0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13370186" w14:textId="0DD59180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40422DD9" w14:textId="3B6FD79D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500.00</w:t>
            </w:r>
          </w:p>
        </w:tc>
      </w:tr>
      <w:tr w:rsidR="005A6C04" w:rsidRPr="005A6C04" w14:paraId="07EEECC5" w14:textId="77777777" w:rsidTr="00EF21E3">
        <w:trPr>
          <w:trHeight w:val="215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17F23C9A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Dining Room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430B8CE7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Hard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2D295329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25680C2F" w14:textId="287F0505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23A83B12" w14:textId="1D815F7F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,00.00</w:t>
            </w:r>
          </w:p>
        </w:tc>
      </w:tr>
      <w:tr w:rsidR="005A6C04" w:rsidRPr="005A6C04" w14:paraId="37E0F0C4" w14:textId="77777777" w:rsidTr="00EF21E3">
        <w:trPr>
          <w:trHeight w:val="197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3FE0320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Master's Bedroom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2CAE05A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Hard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6C0DD51A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69B542C0" w14:textId="701AFC59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69CEA6C6" w14:textId="12A3B0D4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,000.00</w:t>
            </w:r>
          </w:p>
        </w:tc>
      </w:tr>
      <w:tr w:rsidR="005A6C04" w:rsidRPr="005A6C04" w14:paraId="5E8F4242" w14:textId="77777777" w:rsidTr="00EF21E3">
        <w:trPr>
          <w:trHeight w:val="287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4B816C30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Bedroom 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3F20573D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Hard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56BF84EB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0C5B0956" w14:textId="13B72D4D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1B81D32E" w14:textId="6BE0B3DC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000.00</w:t>
            </w:r>
          </w:p>
        </w:tc>
      </w:tr>
      <w:tr w:rsidR="005A6C04" w:rsidRPr="005A6C04" w14:paraId="1569FA45" w14:textId="77777777" w:rsidTr="00EF21E3">
        <w:trPr>
          <w:trHeight w:val="260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38EDC0CF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Bedroom 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140A8F15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Hard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41FCFD9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0375B305" w14:textId="479232CA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55616B9B" w14:textId="03AD0CD8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000.00</w:t>
            </w:r>
          </w:p>
        </w:tc>
      </w:tr>
      <w:tr w:rsidR="005A6C04" w:rsidRPr="005A6C04" w14:paraId="0E753F65" w14:textId="77777777" w:rsidTr="00EF21E3">
        <w:trPr>
          <w:trHeight w:val="260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1DB2DE31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Main Kitch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202CF52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Til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0D86E9A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3A1806DA" w14:textId="0CC5CEBE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46CBAB3E" w14:textId="2F63BA13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,.000.00</w:t>
            </w:r>
          </w:p>
        </w:tc>
      </w:tr>
      <w:tr w:rsidR="005A6C04" w:rsidRPr="005A6C04" w14:paraId="7DC21039" w14:textId="77777777" w:rsidTr="00EF21E3">
        <w:trPr>
          <w:trHeight w:val="152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430DBF50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Dirty Kitch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01712DB1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Quarry Til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6DF299AB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0EFE2212" w14:textId="33499157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5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466DCF9A" w14:textId="35629EAD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000.00</w:t>
            </w:r>
          </w:p>
        </w:tc>
      </w:tr>
      <w:tr w:rsidR="005A6C04" w:rsidRPr="005A6C04" w14:paraId="288F8143" w14:textId="77777777" w:rsidTr="00EF21E3">
        <w:trPr>
          <w:trHeight w:val="70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18F54D46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D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15A245EE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Hardw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0D618A97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720E6F23" w14:textId="5E3457D6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0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2ECA78F8" w14:textId="5D518E09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,000.00</w:t>
            </w:r>
          </w:p>
        </w:tc>
      </w:tr>
      <w:tr w:rsidR="005A6C04" w:rsidRPr="005A6C04" w14:paraId="1EDE1B79" w14:textId="77777777" w:rsidTr="00EF21E3">
        <w:trPr>
          <w:trHeight w:val="70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245E9F8A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Garag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5D1B2D73" w14:textId="77777777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Polished Concret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76AB7715" w14:textId="77777777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C04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2B044675" w14:textId="5D2DAA2E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0.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5E0FCAA6" w14:textId="77042F76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000.00</w:t>
            </w:r>
          </w:p>
        </w:tc>
      </w:tr>
      <w:tr w:rsidR="005A6C04" w:rsidRPr="005A6C04" w14:paraId="2FA2F156" w14:textId="77777777" w:rsidTr="00EF21E3">
        <w:trPr>
          <w:trHeight w:val="125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799B6EAA" w14:textId="77777777" w:rsidR="005A6C04" w:rsidRPr="005A6C04" w:rsidRDefault="005A6C04" w:rsidP="001A76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5AF171C2" w14:textId="77777777" w:rsidR="005A6C04" w:rsidRPr="005A6C04" w:rsidRDefault="005A6C04" w:rsidP="001A765D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7BA5FF02" w14:textId="77777777" w:rsidR="005A6C04" w:rsidRPr="005A6C04" w:rsidRDefault="005A6C04" w:rsidP="001A76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2A34E045" w14:textId="77777777" w:rsidR="005A6C04" w:rsidRPr="005A6C04" w:rsidRDefault="005A6C04" w:rsidP="001A76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498C8A50" w14:textId="77777777" w:rsidR="005A6C04" w:rsidRPr="005A6C04" w:rsidRDefault="005A6C04" w:rsidP="001A76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6C04" w:rsidRPr="005A6C04" w14:paraId="6DE01677" w14:textId="77777777" w:rsidTr="00EF21E3">
        <w:trPr>
          <w:trHeight w:val="125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49D0AA47" w14:textId="3812156E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65213DE8" w14:textId="3879E9FB" w:rsidR="005A6C04" w:rsidRPr="005A6C04" w:rsidRDefault="005A6C04" w:rsidP="005A6C0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4750DE7F" w14:textId="0E644A0F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04749996" w14:textId="3BDDA1AA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0834D51B" w14:textId="6E93EC50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6C04" w:rsidRPr="005A6C04" w14:paraId="7DE3E260" w14:textId="77777777" w:rsidTr="00EF21E3">
        <w:trPr>
          <w:trHeight w:val="70"/>
        </w:trPr>
        <w:tc>
          <w:tcPr>
            <w:tcW w:w="3600" w:type="dxa"/>
            <w:tcBorders>
              <w:top w:val="single" w:sz="4" w:space="0" w:color="FCE4D6"/>
              <w:left w:val="single" w:sz="4" w:space="0" w:color="C65911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48CAD322" w14:textId="5322E5DF" w:rsidR="005A6C04" w:rsidRPr="005A6C04" w:rsidRDefault="005A6C04" w:rsidP="005A6C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28129B97" w14:textId="59029535" w:rsidR="005A6C04" w:rsidRPr="005A6C04" w:rsidRDefault="005A6C04" w:rsidP="005A6C04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6CE7BA55" w14:textId="28CCEF3C" w:rsidR="005A6C04" w:rsidRPr="005A6C04" w:rsidRDefault="005A6C04" w:rsidP="005A6C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single" w:sz="4" w:space="0" w:color="FCE4D6"/>
              <w:right w:val="single" w:sz="4" w:space="0" w:color="FCE4D6"/>
            </w:tcBorders>
            <w:shd w:val="clear" w:color="auto" w:fill="auto"/>
            <w:noWrap/>
            <w:vAlign w:val="center"/>
          </w:tcPr>
          <w:p w14:paraId="10E43DDA" w14:textId="65C9EBB4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FCE4D6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1F25881F" w14:textId="408FC01D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A6C04" w:rsidRPr="005A6C04" w14:paraId="3AD63234" w14:textId="77777777" w:rsidTr="00EF21E3">
        <w:trPr>
          <w:trHeight w:val="107"/>
        </w:trPr>
        <w:tc>
          <w:tcPr>
            <w:tcW w:w="8370" w:type="dxa"/>
            <w:gridSpan w:val="5"/>
            <w:tcBorders>
              <w:top w:val="single" w:sz="4" w:space="0" w:color="FCE4D6"/>
              <w:left w:val="single" w:sz="4" w:space="0" w:color="C65911"/>
              <w:bottom w:val="single" w:sz="4" w:space="0" w:color="C65911"/>
              <w:right w:val="single" w:sz="4" w:space="0" w:color="FCE4D6"/>
            </w:tcBorders>
            <w:shd w:val="clear" w:color="auto" w:fill="auto"/>
            <w:noWrap/>
            <w:vAlign w:val="center"/>
            <w:hideMark/>
          </w:tcPr>
          <w:p w14:paraId="2A708A44" w14:textId="77777777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A6C04">
              <w:rPr>
                <w:rFonts w:ascii="Calibri" w:eastAsia="Times New Roman" w:hAnsi="Calibri" w:cs="Calibri"/>
                <w:b/>
                <w:bCs/>
                <w:color w:val="000000"/>
              </w:rPr>
              <w:t>Total Project Cos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3A752340" w14:textId="170859FB" w:rsidR="005A6C04" w:rsidRPr="005A6C04" w:rsidRDefault="005A6C04" w:rsidP="005A6C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70,500.00</w:t>
            </w:r>
          </w:p>
        </w:tc>
      </w:tr>
      <w:tr w:rsidR="00EF21E3" w:rsidRPr="00EF21E3" w14:paraId="29EF8280" w14:textId="77777777" w:rsidTr="00EF21E3">
        <w:trPr>
          <w:trHeight w:val="360"/>
        </w:trPr>
        <w:tc>
          <w:tcPr>
            <w:tcW w:w="10080" w:type="dxa"/>
            <w:gridSpan w:val="6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000000" w:fill="F4B084"/>
            <w:noWrap/>
            <w:vAlign w:val="center"/>
            <w:hideMark/>
          </w:tcPr>
          <w:p w14:paraId="27635CE5" w14:textId="77777777" w:rsidR="00EF21E3" w:rsidRPr="00EF21E3" w:rsidRDefault="00EF21E3" w:rsidP="00EF21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21E3">
              <w:rPr>
                <w:rFonts w:ascii="Calibri" w:eastAsia="Times New Roman" w:hAnsi="Calibri" w:cs="Calibri"/>
                <w:b/>
                <w:bCs/>
                <w:color w:val="000000"/>
              </w:rPr>
              <w:t>REMARKS</w:t>
            </w:r>
          </w:p>
        </w:tc>
      </w:tr>
      <w:tr w:rsidR="0033604C" w:rsidRPr="00EF21E3" w14:paraId="750DB41C" w14:textId="77777777" w:rsidTr="0033604C">
        <w:trPr>
          <w:trHeight w:val="945"/>
        </w:trPr>
        <w:tc>
          <w:tcPr>
            <w:tcW w:w="10080" w:type="dxa"/>
            <w:gridSpan w:val="6"/>
            <w:tcBorders>
              <w:top w:val="nil"/>
              <w:left w:val="single" w:sz="4" w:space="0" w:color="C65911"/>
              <w:right w:val="single" w:sz="4" w:space="0" w:color="C65911"/>
            </w:tcBorders>
            <w:shd w:val="clear" w:color="auto" w:fill="auto"/>
            <w:noWrap/>
            <w:hideMark/>
          </w:tcPr>
          <w:p w14:paraId="646E4303" w14:textId="77777777" w:rsidR="0033604C" w:rsidRPr="00EF21E3" w:rsidRDefault="0033604C" w:rsidP="00EF21E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EF21E3">
              <w:rPr>
                <w:rFonts w:ascii="Calibri" w:eastAsia="Times New Roman" w:hAnsi="Calibri" w:cs="Calibri"/>
                <w:i/>
                <w:iCs/>
                <w:color w:val="000000"/>
              </w:rPr>
              <w:t>This estimate only covered labor. Flooring material shall be provided by the customer.</w:t>
            </w:r>
          </w:p>
        </w:tc>
      </w:tr>
    </w:tbl>
    <w:tbl>
      <w:tblPr>
        <w:tblStyle w:val="TableGrid"/>
        <w:tblW w:w="0" w:type="auto"/>
        <w:tblBorders>
          <w:top w:val="single" w:sz="4" w:space="0" w:color="C45911" w:themeColor="accent2" w:themeShade="BF"/>
          <w:left w:val="single" w:sz="4" w:space="0" w:color="C45911" w:themeColor="accent2" w:themeShade="BF"/>
          <w:bottom w:val="single" w:sz="4" w:space="0" w:color="C45911" w:themeColor="accent2" w:themeShade="BF"/>
          <w:right w:val="single" w:sz="4" w:space="0" w:color="C45911" w:themeColor="accent2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615"/>
        <w:gridCol w:w="523"/>
        <w:gridCol w:w="2362"/>
        <w:gridCol w:w="1165"/>
        <w:gridCol w:w="501"/>
        <w:gridCol w:w="2014"/>
      </w:tblGrid>
      <w:tr w:rsidR="00EF21E3" w14:paraId="3232FC19" w14:textId="77777777" w:rsidTr="0033604C">
        <w:trPr>
          <w:trHeight w:val="728"/>
        </w:trPr>
        <w:tc>
          <w:tcPr>
            <w:tcW w:w="3505" w:type="dxa"/>
            <w:gridSpan w:val="2"/>
            <w:tcBorders>
              <w:top w:val="single" w:sz="4" w:space="0" w:color="C45911" w:themeColor="accent2" w:themeShade="BF"/>
              <w:bottom w:val="single" w:sz="4" w:space="0" w:color="C45911" w:themeColor="accent2" w:themeShade="BF"/>
            </w:tcBorders>
          </w:tcPr>
          <w:p w14:paraId="01B56795" w14:textId="6D297E03" w:rsidR="00EF21E3" w:rsidRDefault="00EF21E3" w:rsidP="001A765D"/>
        </w:tc>
        <w:tc>
          <w:tcPr>
            <w:tcW w:w="523" w:type="dxa"/>
          </w:tcPr>
          <w:p w14:paraId="275379CD" w14:textId="77777777" w:rsidR="00EF21E3" w:rsidRDefault="00EF21E3" w:rsidP="001A765D"/>
        </w:tc>
        <w:tc>
          <w:tcPr>
            <w:tcW w:w="3527" w:type="dxa"/>
            <w:gridSpan w:val="2"/>
            <w:tcBorders>
              <w:top w:val="single" w:sz="4" w:space="0" w:color="C45911" w:themeColor="accent2" w:themeShade="BF"/>
              <w:bottom w:val="single" w:sz="4" w:space="0" w:color="C45911" w:themeColor="accent2" w:themeShade="BF"/>
            </w:tcBorders>
          </w:tcPr>
          <w:p w14:paraId="48746991" w14:textId="79487E7D" w:rsidR="00EF21E3" w:rsidRDefault="00EF21E3" w:rsidP="001A765D"/>
        </w:tc>
        <w:tc>
          <w:tcPr>
            <w:tcW w:w="501" w:type="dxa"/>
          </w:tcPr>
          <w:p w14:paraId="3502C415" w14:textId="77777777" w:rsidR="00EF21E3" w:rsidRDefault="00EF21E3" w:rsidP="001A765D"/>
        </w:tc>
        <w:tc>
          <w:tcPr>
            <w:tcW w:w="2014" w:type="dxa"/>
            <w:tcBorders>
              <w:top w:val="single" w:sz="4" w:space="0" w:color="C45911" w:themeColor="accent2" w:themeShade="BF"/>
              <w:bottom w:val="single" w:sz="4" w:space="0" w:color="C45911" w:themeColor="accent2" w:themeShade="BF"/>
            </w:tcBorders>
          </w:tcPr>
          <w:p w14:paraId="46291C64" w14:textId="68FE27C4" w:rsidR="00EF21E3" w:rsidRDefault="00EF21E3" w:rsidP="001A765D"/>
        </w:tc>
      </w:tr>
      <w:tr w:rsidR="00EF21E3" w:rsidRPr="00EF21E3" w14:paraId="24410F80" w14:textId="77777777" w:rsidTr="00EF21E3">
        <w:tc>
          <w:tcPr>
            <w:tcW w:w="3505" w:type="dxa"/>
            <w:gridSpan w:val="2"/>
            <w:tcBorders>
              <w:bottom w:val="nil"/>
            </w:tcBorders>
          </w:tcPr>
          <w:p w14:paraId="4BFD371D" w14:textId="38491926" w:rsidR="00EF21E3" w:rsidRPr="00EF21E3" w:rsidRDefault="00EF21E3">
            <w:pPr>
              <w:rPr>
                <w:sz w:val="16"/>
                <w:szCs w:val="16"/>
              </w:rPr>
            </w:pPr>
            <w:r w:rsidRPr="00EF21E3">
              <w:rPr>
                <w:sz w:val="16"/>
                <w:szCs w:val="16"/>
              </w:rPr>
              <w:t>PREPARED BY</w:t>
            </w:r>
          </w:p>
        </w:tc>
        <w:tc>
          <w:tcPr>
            <w:tcW w:w="523" w:type="dxa"/>
          </w:tcPr>
          <w:p w14:paraId="4C384294" w14:textId="77777777" w:rsidR="00EF21E3" w:rsidRPr="00EF21E3" w:rsidRDefault="00EF21E3">
            <w:pPr>
              <w:rPr>
                <w:sz w:val="16"/>
                <w:szCs w:val="16"/>
              </w:rPr>
            </w:pPr>
          </w:p>
        </w:tc>
        <w:tc>
          <w:tcPr>
            <w:tcW w:w="3527" w:type="dxa"/>
            <w:gridSpan w:val="2"/>
            <w:tcBorders>
              <w:bottom w:val="nil"/>
            </w:tcBorders>
          </w:tcPr>
          <w:p w14:paraId="255F08F3" w14:textId="45F5FCEE" w:rsidR="00EF21E3" w:rsidRPr="00EF21E3" w:rsidRDefault="00EF21E3">
            <w:pPr>
              <w:rPr>
                <w:sz w:val="16"/>
                <w:szCs w:val="16"/>
              </w:rPr>
            </w:pPr>
            <w:r w:rsidRPr="00EF21E3">
              <w:rPr>
                <w:sz w:val="16"/>
                <w:szCs w:val="16"/>
              </w:rPr>
              <w:t>SIGNATURE</w:t>
            </w:r>
          </w:p>
        </w:tc>
        <w:tc>
          <w:tcPr>
            <w:tcW w:w="501" w:type="dxa"/>
          </w:tcPr>
          <w:p w14:paraId="49E71C4E" w14:textId="77777777" w:rsidR="00EF21E3" w:rsidRPr="00EF21E3" w:rsidRDefault="00EF21E3">
            <w:pPr>
              <w:rPr>
                <w:sz w:val="16"/>
                <w:szCs w:val="16"/>
              </w:rPr>
            </w:pPr>
          </w:p>
        </w:tc>
        <w:tc>
          <w:tcPr>
            <w:tcW w:w="2014" w:type="dxa"/>
            <w:tcBorders>
              <w:bottom w:val="nil"/>
            </w:tcBorders>
          </w:tcPr>
          <w:p w14:paraId="4235C7DC" w14:textId="766B213F" w:rsidR="00EF21E3" w:rsidRPr="00EF21E3" w:rsidRDefault="00EF21E3">
            <w:pPr>
              <w:rPr>
                <w:sz w:val="16"/>
                <w:szCs w:val="16"/>
              </w:rPr>
            </w:pPr>
            <w:r w:rsidRPr="00EF21E3">
              <w:rPr>
                <w:sz w:val="16"/>
                <w:szCs w:val="16"/>
              </w:rPr>
              <w:t>DATE</w:t>
            </w:r>
          </w:p>
        </w:tc>
      </w:tr>
      <w:tr w:rsidR="00EF21E3" w14:paraId="3176D080" w14:textId="77777777" w:rsidTr="00EF21E3">
        <w:trPr>
          <w:trHeight w:val="522"/>
        </w:trPr>
        <w:tc>
          <w:tcPr>
            <w:tcW w:w="3505" w:type="dxa"/>
            <w:gridSpan w:val="2"/>
            <w:tcBorders>
              <w:top w:val="nil"/>
              <w:bottom w:val="single" w:sz="4" w:space="0" w:color="C45911" w:themeColor="accent2" w:themeShade="BF"/>
            </w:tcBorders>
          </w:tcPr>
          <w:p w14:paraId="5FD1B495" w14:textId="77777777" w:rsidR="00EF21E3" w:rsidRDefault="00EF21E3" w:rsidP="001A765D"/>
        </w:tc>
        <w:tc>
          <w:tcPr>
            <w:tcW w:w="523" w:type="dxa"/>
          </w:tcPr>
          <w:p w14:paraId="0B099412" w14:textId="77777777" w:rsidR="00EF21E3" w:rsidRDefault="00EF21E3" w:rsidP="001A765D"/>
        </w:tc>
        <w:tc>
          <w:tcPr>
            <w:tcW w:w="3527" w:type="dxa"/>
            <w:gridSpan w:val="2"/>
            <w:tcBorders>
              <w:top w:val="nil"/>
              <w:bottom w:val="single" w:sz="4" w:space="0" w:color="C45911" w:themeColor="accent2" w:themeShade="BF"/>
            </w:tcBorders>
          </w:tcPr>
          <w:p w14:paraId="09822526" w14:textId="77777777" w:rsidR="00EF21E3" w:rsidRDefault="00EF21E3" w:rsidP="001A765D"/>
        </w:tc>
        <w:tc>
          <w:tcPr>
            <w:tcW w:w="501" w:type="dxa"/>
          </w:tcPr>
          <w:p w14:paraId="60D7D588" w14:textId="77777777" w:rsidR="00EF21E3" w:rsidRDefault="00EF21E3" w:rsidP="001A765D"/>
        </w:tc>
        <w:tc>
          <w:tcPr>
            <w:tcW w:w="2014" w:type="dxa"/>
            <w:tcBorders>
              <w:top w:val="nil"/>
              <w:bottom w:val="single" w:sz="4" w:space="0" w:color="C45911" w:themeColor="accent2" w:themeShade="BF"/>
            </w:tcBorders>
          </w:tcPr>
          <w:p w14:paraId="53279B1F" w14:textId="77777777" w:rsidR="00EF21E3" w:rsidRDefault="00EF21E3" w:rsidP="001A765D"/>
        </w:tc>
      </w:tr>
      <w:tr w:rsidR="00EF21E3" w:rsidRPr="00EF21E3" w14:paraId="35FC4DBA" w14:textId="77777777" w:rsidTr="00EF21E3">
        <w:tc>
          <w:tcPr>
            <w:tcW w:w="3505" w:type="dxa"/>
            <w:gridSpan w:val="2"/>
            <w:tcBorders>
              <w:top w:val="single" w:sz="4" w:space="0" w:color="C45911" w:themeColor="accent2" w:themeShade="BF"/>
            </w:tcBorders>
          </w:tcPr>
          <w:p w14:paraId="362988FB" w14:textId="2A12932E" w:rsidR="00EF21E3" w:rsidRPr="00EF21E3" w:rsidRDefault="00EF21E3" w:rsidP="001A765D">
            <w:pPr>
              <w:rPr>
                <w:sz w:val="16"/>
                <w:szCs w:val="16"/>
              </w:rPr>
            </w:pPr>
            <w:r w:rsidRPr="00EF21E3">
              <w:rPr>
                <w:sz w:val="16"/>
                <w:szCs w:val="16"/>
              </w:rPr>
              <w:t>PREPARED BY</w:t>
            </w:r>
          </w:p>
        </w:tc>
        <w:tc>
          <w:tcPr>
            <w:tcW w:w="523" w:type="dxa"/>
          </w:tcPr>
          <w:p w14:paraId="7278CDC9" w14:textId="77777777" w:rsidR="00EF21E3" w:rsidRPr="00EF21E3" w:rsidRDefault="00EF21E3" w:rsidP="001A765D">
            <w:pPr>
              <w:rPr>
                <w:sz w:val="16"/>
                <w:szCs w:val="16"/>
              </w:rPr>
            </w:pPr>
          </w:p>
        </w:tc>
        <w:tc>
          <w:tcPr>
            <w:tcW w:w="3527" w:type="dxa"/>
            <w:gridSpan w:val="2"/>
            <w:tcBorders>
              <w:top w:val="single" w:sz="4" w:space="0" w:color="C45911" w:themeColor="accent2" w:themeShade="BF"/>
            </w:tcBorders>
          </w:tcPr>
          <w:p w14:paraId="1F7B9899" w14:textId="77777777" w:rsidR="00EF21E3" w:rsidRPr="00EF21E3" w:rsidRDefault="00EF21E3" w:rsidP="001A765D">
            <w:pPr>
              <w:rPr>
                <w:sz w:val="16"/>
                <w:szCs w:val="16"/>
              </w:rPr>
            </w:pPr>
            <w:r w:rsidRPr="00EF21E3">
              <w:rPr>
                <w:sz w:val="16"/>
                <w:szCs w:val="16"/>
              </w:rPr>
              <w:t>SIGNATURE</w:t>
            </w:r>
          </w:p>
        </w:tc>
        <w:tc>
          <w:tcPr>
            <w:tcW w:w="501" w:type="dxa"/>
          </w:tcPr>
          <w:p w14:paraId="6399F3BB" w14:textId="77777777" w:rsidR="00EF21E3" w:rsidRPr="00EF21E3" w:rsidRDefault="00EF21E3" w:rsidP="001A765D">
            <w:pPr>
              <w:rPr>
                <w:sz w:val="16"/>
                <w:szCs w:val="16"/>
              </w:rPr>
            </w:pPr>
          </w:p>
        </w:tc>
        <w:tc>
          <w:tcPr>
            <w:tcW w:w="2014" w:type="dxa"/>
            <w:tcBorders>
              <w:top w:val="single" w:sz="4" w:space="0" w:color="C45911" w:themeColor="accent2" w:themeShade="BF"/>
            </w:tcBorders>
          </w:tcPr>
          <w:p w14:paraId="24283815" w14:textId="77777777" w:rsidR="00EF21E3" w:rsidRPr="00EF21E3" w:rsidRDefault="00EF21E3" w:rsidP="001A765D">
            <w:pPr>
              <w:rPr>
                <w:sz w:val="16"/>
                <w:szCs w:val="16"/>
              </w:rPr>
            </w:pPr>
            <w:r w:rsidRPr="00EF21E3">
              <w:rPr>
                <w:sz w:val="16"/>
                <w:szCs w:val="16"/>
              </w:rPr>
              <w:t>DATE</w:t>
            </w:r>
          </w:p>
        </w:tc>
      </w:tr>
      <w:tr w:rsidR="00EF21E3" w:rsidRPr="00EF21E3" w14:paraId="499F2588" w14:textId="77777777" w:rsidTr="00EF21E3">
        <w:tc>
          <w:tcPr>
            <w:tcW w:w="3505" w:type="dxa"/>
            <w:gridSpan w:val="2"/>
          </w:tcPr>
          <w:p w14:paraId="509CFFF7" w14:textId="56979D70" w:rsidR="00EF21E3" w:rsidRPr="00EF21E3" w:rsidRDefault="00EF21E3" w:rsidP="001A765D">
            <w:pPr>
              <w:rPr>
                <w:sz w:val="16"/>
                <w:szCs w:val="16"/>
              </w:rPr>
            </w:pPr>
          </w:p>
        </w:tc>
        <w:tc>
          <w:tcPr>
            <w:tcW w:w="523" w:type="dxa"/>
          </w:tcPr>
          <w:p w14:paraId="3214963A" w14:textId="77777777" w:rsidR="00EF21E3" w:rsidRPr="00EF21E3" w:rsidRDefault="00EF21E3" w:rsidP="001A765D">
            <w:pPr>
              <w:rPr>
                <w:sz w:val="16"/>
                <w:szCs w:val="16"/>
              </w:rPr>
            </w:pPr>
          </w:p>
        </w:tc>
        <w:tc>
          <w:tcPr>
            <w:tcW w:w="3527" w:type="dxa"/>
            <w:gridSpan w:val="2"/>
          </w:tcPr>
          <w:p w14:paraId="5AD3ED56" w14:textId="77777777" w:rsidR="00EF21E3" w:rsidRPr="00EF21E3" w:rsidRDefault="00EF21E3" w:rsidP="001A765D">
            <w:pPr>
              <w:rPr>
                <w:sz w:val="16"/>
                <w:szCs w:val="16"/>
              </w:rPr>
            </w:pPr>
          </w:p>
        </w:tc>
        <w:tc>
          <w:tcPr>
            <w:tcW w:w="501" w:type="dxa"/>
          </w:tcPr>
          <w:p w14:paraId="0F44D3E9" w14:textId="77777777" w:rsidR="00EF21E3" w:rsidRPr="00EF21E3" w:rsidRDefault="00EF21E3" w:rsidP="001A765D">
            <w:pPr>
              <w:rPr>
                <w:sz w:val="16"/>
                <w:szCs w:val="16"/>
              </w:rPr>
            </w:pPr>
          </w:p>
        </w:tc>
        <w:tc>
          <w:tcPr>
            <w:tcW w:w="2014" w:type="dxa"/>
          </w:tcPr>
          <w:p w14:paraId="5E82590D" w14:textId="77777777" w:rsidR="00EF21E3" w:rsidRPr="00EF21E3" w:rsidRDefault="00EF21E3" w:rsidP="001A765D">
            <w:pPr>
              <w:rPr>
                <w:sz w:val="16"/>
                <w:szCs w:val="16"/>
              </w:rPr>
            </w:pPr>
          </w:p>
        </w:tc>
      </w:tr>
      <w:tr w:rsidR="00EF21E3" w:rsidRPr="00EF21E3" w14:paraId="0FCD11EE" w14:textId="77777777" w:rsidTr="00EF21E3">
        <w:tc>
          <w:tcPr>
            <w:tcW w:w="1890" w:type="dxa"/>
          </w:tcPr>
          <w:p w14:paraId="53CF0FD3" w14:textId="1A7A145C" w:rsidR="00EF21E3" w:rsidRPr="00EF21E3" w:rsidRDefault="00EF21E3" w:rsidP="001A765D">
            <w:pPr>
              <w:rPr>
                <w:sz w:val="16"/>
                <w:szCs w:val="16"/>
              </w:rPr>
            </w:pPr>
            <w:r w:rsidRPr="00EF21E3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86BC0E5" wp14:editId="38D4093A">
                  <wp:extent cx="990600" cy="923925"/>
                  <wp:effectExtent l="0" t="0" r="0" b="9525"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435060-A3BB-403E-8D88-900F362F12D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6E435060-A3BB-403E-8D88-900F362F12D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923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gridSpan w:val="3"/>
            <w:vAlign w:val="center"/>
          </w:tcPr>
          <w:p w14:paraId="499F0471" w14:textId="600AFF56" w:rsidR="00EF21E3" w:rsidRPr="00EF21E3" w:rsidRDefault="00EF21E3" w:rsidP="001A765D">
            <w:pPr>
              <w:rPr>
                <w:sz w:val="16"/>
                <w:szCs w:val="16"/>
              </w:rPr>
            </w:pPr>
            <w:r w:rsidRPr="00EF21E3">
              <w:rPr>
                <w:rFonts w:ascii="Calibri" w:eastAsia="Times New Roman" w:hAnsi="Calibri" w:cs="Calibri"/>
                <w:b/>
                <w:bCs/>
                <w:color w:val="C65911"/>
                <w:sz w:val="32"/>
                <w:szCs w:val="32"/>
              </w:rPr>
              <w:t>&lt;Company Name&gt;</w:t>
            </w:r>
          </w:p>
        </w:tc>
        <w:tc>
          <w:tcPr>
            <w:tcW w:w="3680" w:type="dxa"/>
            <w:gridSpan w:val="3"/>
          </w:tcPr>
          <w:p w14:paraId="4C7FC6C2" w14:textId="77777777" w:rsidR="00EF21E3" w:rsidRDefault="00EF21E3" w:rsidP="00EF21E3">
            <w:pPr>
              <w:jc w:val="right"/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</w:pPr>
            <w:r w:rsidRPr="00EF21E3"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  <w:t>&lt;Address&gt;</w:t>
            </w:r>
          </w:p>
          <w:p w14:paraId="5143CDF3" w14:textId="77777777" w:rsidR="00EF21E3" w:rsidRDefault="00EF21E3" w:rsidP="00EF21E3">
            <w:pPr>
              <w:jc w:val="right"/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</w:pPr>
            <w:r w:rsidRPr="00EF21E3"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  <w:t>&lt;Address&gt;</w:t>
            </w:r>
          </w:p>
          <w:p w14:paraId="52A88B45" w14:textId="77777777" w:rsidR="00EF21E3" w:rsidRDefault="00EF21E3" w:rsidP="00EF21E3">
            <w:pPr>
              <w:jc w:val="right"/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</w:pPr>
            <w:r w:rsidRPr="00EF21E3"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  <w:t>&lt;Address&gt;</w:t>
            </w:r>
          </w:p>
          <w:p w14:paraId="5CFA4820" w14:textId="77777777" w:rsidR="00EF21E3" w:rsidRDefault="00EF21E3" w:rsidP="00EF21E3">
            <w:pPr>
              <w:jc w:val="right"/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</w:pPr>
            <w:r w:rsidRPr="00EF21E3"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  <w:t>&lt;Contact Number&gt;</w:t>
            </w:r>
          </w:p>
          <w:p w14:paraId="22075ED0" w14:textId="08ADD629" w:rsidR="00EF21E3" w:rsidRPr="00EF21E3" w:rsidRDefault="00EF21E3" w:rsidP="00EF21E3">
            <w:pPr>
              <w:jc w:val="right"/>
              <w:rPr>
                <w:sz w:val="16"/>
                <w:szCs w:val="16"/>
              </w:rPr>
            </w:pPr>
            <w:r w:rsidRPr="00EF21E3">
              <w:rPr>
                <w:rFonts w:ascii="Calibri" w:eastAsia="Times New Roman" w:hAnsi="Calibri" w:cs="Calibri"/>
                <w:color w:val="C65911"/>
                <w:sz w:val="18"/>
                <w:szCs w:val="18"/>
              </w:rPr>
              <w:t>&lt;Website URL&gt;</w:t>
            </w:r>
          </w:p>
        </w:tc>
      </w:tr>
    </w:tbl>
    <w:p w14:paraId="05749E0C" w14:textId="28D3737E" w:rsidR="00EF21E3" w:rsidRPr="00EF21E3" w:rsidRDefault="00EF21E3" w:rsidP="00EF21E3">
      <w:pPr>
        <w:spacing w:after="0"/>
        <w:rPr>
          <w:sz w:val="2"/>
          <w:szCs w:val="2"/>
        </w:rPr>
      </w:pPr>
    </w:p>
    <w:sectPr w:rsidR="00EF21E3" w:rsidRPr="00EF21E3" w:rsidSect="005A6C04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EB30D" w14:textId="77777777" w:rsidR="00C94435" w:rsidRDefault="00C94435" w:rsidP="003715F0">
      <w:pPr>
        <w:spacing w:after="0" w:line="240" w:lineRule="auto"/>
      </w:pPr>
      <w:r>
        <w:separator/>
      </w:r>
    </w:p>
  </w:endnote>
  <w:endnote w:type="continuationSeparator" w:id="0">
    <w:p w14:paraId="3B100AF9" w14:textId="77777777" w:rsidR="00C94435" w:rsidRDefault="00C94435" w:rsidP="00371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E6659" w14:textId="29F12C59" w:rsidR="003715F0" w:rsidRDefault="003715F0" w:rsidP="003715F0">
    <w:pPr>
      <w:pStyle w:val="Footer"/>
      <w:tabs>
        <w:tab w:val="clear" w:pos="4680"/>
        <w:tab w:val="clear" w:pos="9360"/>
        <w:tab w:val="left" w:pos="3195"/>
      </w:tabs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E9644" w14:textId="77777777" w:rsidR="00C94435" w:rsidRDefault="00C94435" w:rsidP="003715F0">
      <w:pPr>
        <w:spacing w:after="0" w:line="240" w:lineRule="auto"/>
      </w:pPr>
      <w:r>
        <w:separator/>
      </w:r>
    </w:p>
  </w:footnote>
  <w:footnote w:type="continuationSeparator" w:id="0">
    <w:p w14:paraId="306C8254" w14:textId="77777777" w:rsidR="00C94435" w:rsidRDefault="00C94435" w:rsidP="00371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DB843" w14:textId="5CDACC8A" w:rsidR="003715F0" w:rsidRDefault="003715F0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50E5BCD9" wp14:editId="5D29305F">
          <wp:simplePos x="0" y="0"/>
          <wp:positionH relativeFrom="column">
            <wp:posOffset>5610225</wp:posOffset>
          </wp:positionH>
          <wp:positionV relativeFrom="paragraph">
            <wp:posOffset>-333375</wp:posOffset>
          </wp:positionV>
          <wp:extent cx="1307592" cy="273947"/>
          <wp:effectExtent l="0" t="0" r="6985" b="0"/>
          <wp:wrapNone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szA2NwYCS0tLAyUdpeDU4uLM/DyQAqNaAKe4wMAsAAAA"/>
  </w:docVars>
  <w:rsids>
    <w:rsidRoot w:val="005A6C04"/>
    <w:rsid w:val="0033604C"/>
    <w:rsid w:val="003715F0"/>
    <w:rsid w:val="005A6C04"/>
    <w:rsid w:val="00C94435"/>
    <w:rsid w:val="00DB31D5"/>
    <w:rsid w:val="00DC1BB8"/>
    <w:rsid w:val="00DC66B2"/>
    <w:rsid w:val="00EF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BE549"/>
  <w15:chartTrackingRefBased/>
  <w15:docId w15:val="{5D200AD3-DC09-46F2-B524-DE99F1823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6C0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A6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1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5F0"/>
  </w:style>
  <w:style w:type="paragraph" w:styleId="Footer">
    <w:name w:val="footer"/>
    <w:basedOn w:val="Normal"/>
    <w:link w:val="FooterChar"/>
    <w:uiPriority w:val="99"/>
    <w:unhideWhenUsed/>
    <w:rsid w:val="00371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5F0"/>
  </w:style>
  <w:style w:type="character" w:styleId="Hyperlink">
    <w:name w:val="Hyperlink"/>
    <w:basedOn w:val="DefaultParagraphFont"/>
    <w:uiPriority w:val="99"/>
    <w:unhideWhenUsed/>
    <w:rsid w:val="003715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83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19-11-21T13:24:00Z</dcterms:created>
  <dcterms:modified xsi:type="dcterms:W3CDTF">2019-11-25T15:22:00Z</dcterms:modified>
</cp:coreProperties>
</file>